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77f6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a3098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3d4ab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155dd2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62c51e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2b8e97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bdadc1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b0be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10:05Z</dcterms:created>
  <dcterms:modified xsi:type="dcterms:W3CDTF">2022-01-18T15:10:05Z</dcterms:modified>
</cp:coreProperties>
</file>